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E1962" w14:textId="0B22D3BD" w:rsidR="00972A6B" w:rsidRPr="00A6352B" w:rsidRDefault="00A6352B" w:rsidP="00A6352B">
      <w:bookmarkStart w:id="0" w:name="_Toc532401864"/>
      <w:bookmarkStart w:id="1" w:name="_Toc20217134"/>
      <w:bookmarkStart w:id="2" w:name="_Hlk20217169"/>
      <w:r>
        <w:t xml:space="preserve">Snapdragon Chemistry’s </w:t>
      </w:r>
      <w:proofErr w:type="spellStart"/>
      <w:r w:rsidR="00076A21">
        <w:t>LabOS</w:t>
      </w:r>
      <w:proofErr w:type="spellEnd"/>
      <w:r w:rsidR="00076A21">
        <w:t xml:space="preserve">™ software allows researchers to collect data and control a wide range of scientific instruments through a single unified interface. </w:t>
      </w:r>
      <w:proofErr w:type="spellStart"/>
      <w:r w:rsidR="00076A21">
        <w:t>LabOS</w:t>
      </w:r>
      <w:proofErr w:type="spellEnd"/>
      <w:r w:rsidR="00076A21">
        <w:t>™ grew out of a need for a simple system to control the wide range of equipment and sensors that are used in modern data-rich experimentation workflows.</w:t>
      </w:r>
      <w:r w:rsidR="00E95619">
        <w:t xml:space="preserve"> </w:t>
      </w:r>
      <w:r w:rsidR="00972A6B">
        <w:t xml:space="preserve">The </w:t>
      </w:r>
      <w:r w:rsidR="00E95619">
        <w:t>architecture of the system is outlined below</w:t>
      </w:r>
      <w:r w:rsidR="00972A6B">
        <w:t>:</w:t>
      </w:r>
    </w:p>
    <w:p w14:paraId="3413AF74" w14:textId="0F84C808" w:rsidR="00A6352B" w:rsidRDefault="00E95619" w:rsidP="00B80107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3E2EDD7" wp14:editId="59390BFE">
            <wp:extent cx="2753495" cy="2910177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985" cy="29159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141D72" w14:textId="7A00E21F" w:rsidR="00B80107" w:rsidRPr="00B80107" w:rsidRDefault="00B80107" w:rsidP="00B80107">
      <w:pPr>
        <w:jc w:val="center"/>
        <w:rPr>
          <w:b/>
          <w:bCs/>
        </w:rPr>
      </w:pPr>
      <w:r>
        <w:br w:type="column"/>
      </w:r>
      <w:bookmarkStart w:id="3" w:name="_Toc532401866"/>
      <w:bookmarkEnd w:id="0"/>
      <w:bookmarkEnd w:id="1"/>
      <w:r w:rsidRPr="00B80107">
        <w:rPr>
          <w:b/>
          <w:bCs/>
        </w:rPr>
        <w:t>Specifications</w:t>
      </w:r>
    </w:p>
    <w:tbl>
      <w:tblPr>
        <w:tblStyle w:val="TableGrid"/>
        <w:tblW w:w="5379" w:type="dxa"/>
        <w:tblLook w:val="04A0" w:firstRow="1" w:lastRow="0" w:firstColumn="1" w:lastColumn="0" w:noHBand="0" w:noVBand="1"/>
      </w:tblPr>
      <w:tblGrid>
        <w:gridCol w:w="1842"/>
        <w:gridCol w:w="3537"/>
      </w:tblGrid>
      <w:tr w:rsidR="00B80107" w:rsidRPr="00731A77" w14:paraId="49AB14AB" w14:textId="77777777" w:rsidTr="009316CE">
        <w:tc>
          <w:tcPr>
            <w:tcW w:w="1842" w:type="dxa"/>
            <w:vAlign w:val="center"/>
          </w:tcPr>
          <w:p w14:paraId="57BA57A8" w14:textId="31BB32A3" w:rsidR="00B80107" w:rsidRPr="00731A77" w:rsidRDefault="00E95619" w:rsidP="005F42A7">
            <w:pPr>
              <w:jc w:val="center"/>
              <w:rPr>
                <w:b/>
                <w:bCs/>
                <w:sz w:val="20"/>
                <w:szCs w:val="18"/>
              </w:rPr>
            </w:pPr>
            <w:r w:rsidRPr="00731A77">
              <w:rPr>
                <w:b/>
                <w:bCs/>
                <w:sz w:val="20"/>
                <w:szCs w:val="18"/>
              </w:rPr>
              <w:t>Client interface</w:t>
            </w:r>
          </w:p>
        </w:tc>
        <w:tc>
          <w:tcPr>
            <w:tcW w:w="3537" w:type="dxa"/>
            <w:vAlign w:val="center"/>
          </w:tcPr>
          <w:p w14:paraId="7DDE0678" w14:textId="6BAF1052" w:rsidR="00E95619" w:rsidRPr="00731A77" w:rsidRDefault="00E95619" w:rsidP="00E95619">
            <w:pPr>
              <w:jc w:val="center"/>
              <w:rPr>
                <w:sz w:val="20"/>
                <w:szCs w:val="18"/>
              </w:rPr>
            </w:pPr>
            <w:r w:rsidRPr="00731A77">
              <w:rPr>
                <w:sz w:val="20"/>
                <w:szCs w:val="18"/>
              </w:rPr>
              <w:t>Brower-based. Multi-platform, desktop and mobile.</w:t>
            </w:r>
          </w:p>
        </w:tc>
      </w:tr>
      <w:tr w:rsidR="00062585" w:rsidRPr="00731A77" w14:paraId="0A6897A0" w14:textId="77777777" w:rsidTr="009316CE">
        <w:tc>
          <w:tcPr>
            <w:tcW w:w="1842" w:type="dxa"/>
            <w:vAlign w:val="center"/>
          </w:tcPr>
          <w:p w14:paraId="7E00CBA5" w14:textId="6E4DC0D2" w:rsidR="00062585" w:rsidRPr="00731A77" w:rsidRDefault="00B4660B" w:rsidP="005F42A7">
            <w:pPr>
              <w:jc w:val="center"/>
              <w:rPr>
                <w:b/>
                <w:bCs/>
                <w:sz w:val="20"/>
                <w:szCs w:val="18"/>
              </w:rPr>
            </w:pPr>
            <w:proofErr w:type="spellStart"/>
            <w:r>
              <w:rPr>
                <w:b/>
                <w:bCs/>
                <w:sz w:val="20"/>
                <w:szCs w:val="18"/>
              </w:rPr>
              <w:t>LabOS</w:t>
            </w:r>
            <w:proofErr w:type="spellEnd"/>
            <w:r>
              <w:rPr>
                <w:b/>
                <w:bCs/>
                <w:sz w:val="20"/>
                <w:szCs w:val="18"/>
              </w:rPr>
              <w:t xml:space="preserve"> </w:t>
            </w:r>
            <w:r w:rsidR="00E95619" w:rsidRPr="00731A77">
              <w:rPr>
                <w:b/>
                <w:bCs/>
                <w:sz w:val="20"/>
                <w:szCs w:val="18"/>
              </w:rPr>
              <w:t>Server</w:t>
            </w:r>
          </w:p>
        </w:tc>
        <w:tc>
          <w:tcPr>
            <w:tcW w:w="3537" w:type="dxa"/>
            <w:vAlign w:val="center"/>
          </w:tcPr>
          <w:p w14:paraId="7F9175FE" w14:textId="448F08E9" w:rsidR="00062585" w:rsidRPr="00731A77" w:rsidRDefault="00CE3871" w:rsidP="005F42A7">
            <w:pPr>
              <w:jc w:val="center"/>
              <w:rPr>
                <w:sz w:val="20"/>
                <w:szCs w:val="18"/>
              </w:rPr>
            </w:pPr>
            <w:proofErr w:type="gramStart"/>
            <w:r w:rsidRPr="00731A77">
              <w:rPr>
                <w:sz w:val="20"/>
                <w:szCs w:val="18"/>
              </w:rPr>
              <w:t>Typically</w:t>
            </w:r>
            <w:proofErr w:type="gramEnd"/>
            <w:r w:rsidR="00E95619" w:rsidRPr="00731A77">
              <w:rPr>
                <w:sz w:val="20"/>
                <w:szCs w:val="18"/>
              </w:rPr>
              <w:t xml:space="preserve"> 16 GB RAM </w:t>
            </w:r>
            <w:r w:rsidRPr="00731A77">
              <w:rPr>
                <w:sz w:val="20"/>
                <w:szCs w:val="18"/>
              </w:rPr>
              <w:t>with SSD</w:t>
            </w:r>
            <w:r w:rsidR="00541547" w:rsidRPr="00731A77">
              <w:rPr>
                <w:sz w:val="20"/>
                <w:szCs w:val="18"/>
              </w:rPr>
              <w:t xml:space="preserve"> running Ubuntu Linux</w:t>
            </w:r>
          </w:p>
        </w:tc>
      </w:tr>
      <w:tr w:rsidR="00B80107" w:rsidRPr="00731A77" w14:paraId="4E867D4B" w14:textId="77777777" w:rsidTr="009316CE">
        <w:tc>
          <w:tcPr>
            <w:tcW w:w="1842" w:type="dxa"/>
            <w:vAlign w:val="center"/>
          </w:tcPr>
          <w:p w14:paraId="4344AD53" w14:textId="6FD5060F" w:rsidR="00B80107" w:rsidRPr="00731A77" w:rsidRDefault="00B4660B" w:rsidP="005F42A7">
            <w:pPr>
              <w:jc w:val="center"/>
              <w:rPr>
                <w:b/>
                <w:bCs/>
                <w:sz w:val="20"/>
                <w:szCs w:val="18"/>
              </w:rPr>
            </w:pPr>
            <w:proofErr w:type="spellStart"/>
            <w:r>
              <w:rPr>
                <w:b/>
                <w:bCs/>
                <w:sz w:val="20"/>
                <w:szCs w:val="18"/>
              </w:rPr>
              <w:t>LabOS</w:t>
            </w:r>
            <w:proofErr w:type="spellEnd"/>
            <w:r>
              <w:rPr>
                <w:b/>
                <w:bCs/>
                <w:sz w:val="20"/>
                <w:szCs w:val="18"/>
              </w:rPr>
              <w:t xml:space="preserve"> </w:t>
            </w:r>
            <w:r w:rsidR="00E95619" w:rsidRPr="00731A77">
              <w:rPr>
                <w:b/>
                <w:bCs/>
                <w:sz w:val="20"/>
                <w:szCs w:val="18"/>
              </w:rPr>
              <w:t xml:space="preserve">Worker </w:t>
            </w:r>
          </w:p>
        </w:tc>
        <w:tc>
          <w:tcPr>
            <w:tcW w:w="3537" w:type="dxa"/>
            <w:vAlign w:val="center"/>
          </w:tcPr>
          <w:p w14:paraId="3CBA34C0" w14:textId="178EB22F" w:rsidR="00B80107" w:rsidRPr="00731A77" w:rsidRDefault="00E95619" w:rsidP="005F42A7">
            <w:pPr>
              <w:jc w:val="center"/>
              <w:rPr>
                <w:sz w:val="20"/>
                <w:szCs w:val="18"/>
              </w:rPr>
            </w:pPr>
            <w:r w:rsidRPr="00731A77">
              <w:rPr>
                <w:sz w:val="20"/>
                <w:szCs w:val="18"/>
              </w:rPr>
              <w:t>Runs on Windows 10 or embedded devices</w:t>
            </w:r>
          </w:p>
        </w:tc>
      </w:tr>
      <w:tr w:rsidR="009316CE" w:rsidRPr="00731A77" w14:paraId="1BAEE7B0" w14:textId="77777777" w:rsidTr="009316CE">
        <w:tc>
          <w:tcPr>
            <w:tcW w:w="1842" w:type="dxa"/>
            <w:vAlign w:val="center"/>
          </w:tcPr>
          <w:p w14:paraId="747210A4" w14:textId="4249F3E3" w:rsidR="009316CE" w:rsidRPr="00731A77" w:rsidRDefault="009316CE" w:rsidP="005F42A7">
            <w:pPr>
              <w:jc w:val="center"/>
              <w:rPr>
                <w:b/>
                <w:bCs/>
                <w:sz w:val="20"/>
                <w:szCs w:val="18"/>
              </w:rPr>
            </w:pPr>
            <w:r w:rsidRPr="00731A77">
              <w:rPr>
                <w:b/>
                <w:bCs/>
                <w:sz w:val="20"/>
                <w:szCs w:val="18"/>
              </w:rPr>
              <w:t xml:space="preserve">Example devices integrated with </w:t>
            </w:r>
            <w:proofErr w:type="spellStart"/>
            <w:r w:rsidRPr="00731A77">
              <w:rPr>
                <w:b/>
                <w:bCs/>
                <w:sz w:val="20"/>
                <w:szCs w:val="18"/>
              </w:rPr>
              <w:t>LabOS</w:t>
            </w:r>
            <w:proofErr w:type="spellEnd"/>
            <w:r w:rsidRPr="00731A77">
              <w:rPr>
                <w:b/>
                <w:bCs/>
                <w:sz w:val="20"/>
                <w:szCs w:val="18"/>
              </w:rPr>
              <w:t xml:space="preserve"> worker software</w:t>
            </w:r>
          </w:p>
        </w:tc>
        <w:tc>
          <w:tcPr>
            <w:tcW w:w="3537" w:type="dxa"/>
            <w:vAlign w:val="center"/>
          </w:tcPr>
          <w:p w14:paraId="56F54D9A" w14:textId="3C0E41AC" w:rsidR="009316CE" w:rsidRPr="00731A77" w:rsidRDefault="009316CE" w:rsidP="009316CE">
            <w:pPr>
              <w:jc w:val="center"/>
              <w:rPr>
                <w:sz w:val="20"/>
                <w:szCs w:val="18"/>
              </w:rPr>
            </w:pPr>
            <w:r w:rsidRPr="00731A77">
              <w:rPr>
                <w:sz w:val="20"/>
                <w:szCs w:val="18"/>
              </w:rPr>
              <w:t>Flow meters, pumps, temperature controllers, fraction collectors, online LC (Snapdragon Sample Relay System™), DC Power supplies (electrochemistry, photochemistry)</w:t>
            </w:r>
          </w:p>
        </w:tc>
      </w:tr>
      <w:tr w:rsidR="00B80107" w:rsidRPr="00731A77" w14:paraId="70848504" w14:textId="77777777" w:rsidTr="009316CE">
        <w:tc>
          <w:tcPr>
            <w:tcW w:w="1842" w:type="dxa"/>
            <w:vAlign w:val="center"/>
          </w:tcPr>
          <w:p w14:paraId="14B0D2FC" w14:textId="2B34C106" w:rsidR="00B80107" w:rsidRPr="00731A77" w:rsidRDefault="00E95619" w:rsidP="005F42A7">
            <w:pPr>
              <w:jc w:val="center"/>
              <w:rPr>
                <w:b/>
                <w:bCs/>
                <w:sz w:val="20"/>
                <w:szCs w:val="18"/>
              </w:rPr>
            </w:pPr>
            <w:r w:rsidRPr="00731A77">
              <w:rPr>
                <w:b/>
                <w:bCs/>
                <w:sz w:val="20"/>
                <w:szCs w:val="18"/>
              </w:rPr>
              <w:t>Worker communication protocols</w:t>
            </w:r>
          </w:p>
        </w:tc>
        <w:tc>
          <w:tcPr>
            <w:tcW w:w="3537" w:type="dxa"/>
            <w:vAlign w:val="center"/>
          </w:tcPr>
          <w:p w14:paraId="48256146" w14:textId="77777777" w:rsidR="00062585" w:rsidRPr="00731A77" w:rsidRDefault="00E95619" w:rsidP="00744F93">
            <w:pPr>
              <w:jc w:val="center"/>
              <w:rPr>
                <w:sz w:val="20"/>
                <w:szCs w:val="18"/>
              </w:rPr>
            </w:pPr>
            <w:r w:rsidRPr="00731A77">
              <w:rPr>
                <w:sz w:val="20"/>
                <w:szCs w:val="18"/>
              </w:rPr>
              <w:t>HTTP, Modbus TCP, Modbus RTU, RS-232, RS-485, 0-10 VDC, 0-20 mA, and others.</w:t>
            </w:r>
          </w:p>
          <w:p w14:paraId="05A0162F" w14:textId="77777777" w:rsidR="00E95619" w:rsidRPr="00731A77" w:rsidRDefault="00E95619" w:rsidP="00744F93">
            <w:pPr>
              <w:jc w:val="center"/>
              <w:rPr>
                <w:sz w:val="20"/>
                <w:szCs w:val="18"/>
              </w:rPr>
            </w:pPr>
          </w:p>
          <w:p w14:paraId="5E9AB7A8" w14:textId="0B0A7637" w:rsidR="00E95619" w:rsidRPr="00731A77" w:rsidRDefault="00E95619" w:rsidP="009F4480">
            <w:pPr>
              <w:jc w:val="center"/>
              <w:rPr>
                <w:sz w:val="20"/>
                <w:szCs w:val="18"/>
              </w:rPr>
            </w:pPr>
            <w:r w:rsidRPr="00731A77">
              <w:rPr>
                <w:sz w:val="20"/>
                <w:szCs w:val="18"/>
              </w:rPr>
              <w:t>Integration with Windows API/SDK using .NET.</w:t>
            </w:r>
            <w:r w:rsidR="009F4480">
              <w:rPr>
                <w:sz w:val="20"/>
                <w:szCs w:val="18"/>
              </w:rPr>
              <w:t xml:space="preserve"> </w:t>
            </w:r>
            <w:r w:rsidRPr="00731A77">
              <w:rPr>
                <w:sz w:val="20"/>
                <w:szCs w:val="18"/>
              </w:rPr>
              <w:t xml:space="preserve">Others possible on request. </w:t>
            </w:r>
          </w:p>
        </w:tc>
      </w:tr>
      <w:tr w:rsidR="00B80107" w:rsidRPr="00731A77" w14:paraId="178C2579" w14:textId="77777777" w:rsidTr="009316CE">
        <w:tc>
          <w:tcPr>
            <w:tcW w:w="1842" w:type="dxa"/>
            <w:vAlign w:val="center"/>
          </w:tcPr>
          <w:p w14:paraId="26EFD441" w14:textId="77777777" w:rsidR="00B80107" w:rsidRPr="00731A77" w:rsidRDefault="00B80107" w:rsidP="005F42A7">
            <w:pPr>
              <w:jc w:val="center"/>
              <w:rPr>
                <w:b/>
                <w:bCs/>
                <w:sz w:val="20"/>
                <w:szCs w:val="18"/>
              </w:rPr>
            </w:pPr>
            <w:r w:rsidRPr="00731A77">
              <w:rPr>
                <w:b/>
                <w:bCs/>
                <w:sz w:val="20"/>
                <w:szCs w:val="18"/>
              </w:rPr>
              <w:t>Safety features</w:t>
            </w:r>
          </w:p>
        </w:tc>
        <w:tc>
          <w:tcPr>
            <w:tcW w:w="3537" w:type="dxa"/>
            <w:vAlign w:val="center"/>
          </w:tcPr>
          <w:p w14:paraId="59AE875F" w14:textId="497AB819" w:rsidR="00B80107" w:rsidRPr="00731A77" w:rsidRDefault="00E95619" w:rsidP="005F42A7">
            <w:pPr>
              <w:jc w:val="center"/>
              <w:rPr>
                <w:sz w:val="20"/>
                <w:szCs w:val="18"/>
              </w:rPr>
            </w:pPr>
            <w:r w:rsidRPr="00731A77">
              <w:rPr>
                <w:sz w:val="20"/>
                <w:szCs w:val="18"/>
              </w:rPr>
              <w:t>Alert SMS message if values out of expected range. Automated reactor shutdown to safe state.</w:t>
            </w:r>
          </w:p>
        </w:tc>
      </w:tr>
      <w:tr w:rsidR="00B80107" w:rsidRPr="00731A77" w14:paraId="308B6D83" w14:textId="77777777" w:rsidTr="009316CE">
        <w:tc>
          <w:tcPr>
            <w:tcW w:w="1842" w:type="dxa"/>
            <w:vAlign w:val="center"/>
          </w:tcPr>
          <w:p w14:paraId="76866440" w14:textId="1E3754C7" w:rsidR="00B80107" w:rsidRPr="00731A77" w:rsidRDefault="00E95619" w:rsidP="005F42A7">
            <w:pPr>
              <w:jc w:val="center"/>
              <w:rPr>
                <w:b/>
                <w:bCs/>
                <w:sz w:val="20"/>
                <w:szCs w:val="18"/>
              </w:rPr>
            </w:pPr>
            <w:r w:rsidRPr="00731A77">
              <w:rPr>
                <w:b/>
                <w:bCs/>
                <w:sz w:val="20"/>
                <w:szCs w:val="18"/>
              </w:rPr>
              <w:t>Automation features</w:t>
            </w:r>
          </w:p>
        </w:tc>
        <w:tc>
          <w:tcPr>
            <w:tcW w:w="3537" w:type="dxa"/>
            <w:vAlign w:val="center"/>
          </w:tcPr>
          <w:p w14:paraId="14B682E4" w14:textId="77777777" w:rsidR="00B80107" w:rsidRDefault="009316CE" w:rsidP="005F42A7">
            <w:pPr>
              <w:jc w:val="center"/>
              <w:rPr>
                <w:sz w:val="20"/>
                <w:szCs w:val="18"/>
              </w:rPr>
            </w:pPr>
            <w:r w:rsidRPr="00731A77">
              <w:rPr>
                <w:sz w:val="20"/>
                <w:szCs w:val="18"/>
              </w:rPr>
              <w:t>Software allows users to queue up a series of conditions to evaluate. For each condition, an automation routine will execute.</w:t>
            </w:r>
          </w:p>
          <w:p w14:paraId="73418D00" w14:textId="77777777" w:rsidR="009F4480" w:rsidRDefault="009F4480" w:rsidP="005F42A7">
            <w:pPr>
              <w:jc w:val="center"/>
              <w:rPr>
                <w:sz w:val="20"/>
                <w:szCs w:val="18"/>
              </w:rPr>
            </w:pPr>
          </w:p>
          <w:p w14:paraId="1CC0EE87" w14:textId="5B8571D1" w:rsidR="009F4480" w:rsidRPr="00731A77" w:rsidRDefault="009F4480" w:rsidP="005F42A7">
            <w:pPr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Integration with automation controllers for additional capability.</w:t>
            </w:r>
          </w:p>
        </w:tc>
      </w:tr>
      <w:tr w:rsidR="00B80107" w:rsidRPr="00731A77" w14:paraId="50D2B29B" w14:textId="77777777" w:rsidTr="009316CE">
        <w:tc>
          <w:tcPr>
            <w:tcW w:w="1842" w:type="dxa"/>
            <w:vAlign w:val="center"/>
          </w:tcPr>
          <w:p w14:paraId="6FF50477" w14:textId="426E5DA3" w:rsidR="00B80107" w:rsidRPr="00731A77" w:rsidRDefault="009316CE" w:rsidP="005F42A7">
            <w:pPr>
              <w:jc w:val="center"/>
              <w:rPr>
                <w:b/>
                <w:bCs/>
                <w:sz w:val="20"/>
                <w:szCs w:val="18"/>
              </w:rPr>
            </w:pPr>
            <w:r w:rsidRPr="00731A77">
              <w:rPr>
                <w:b/>
                <w:bCs/>
                <w:sz w:val="20"/>
                <w:szCs w:val="18"/>
              </w:rPr>
              <w:t>Self-optimizing reactor</w:t>
            </w:r>
          </w:p>
        </w:tc>
        <w:tc>
          <w:tcPr>
            <w:tcW w:w="3537" w:type="dxa"/>
            <w:vAlign w:val="center"/>
          </w:tcPr>
          <w:p w14:paraId="25B94D2E" w14:textId="31362B99" w:rsidR="00B80107" w:rsidRPr="00731A77" w:rsidRDefault="009316CE" w:rsidP="005F42A7">
            <w:pPr>
              <w:jc w:val="center"/>
              <w:rPr>
                <w:sz w:val="20"/>
                <w:szCs w:val="18"/>
              </w:rPr>
            </w:pPr>
            <w:r w:rsidRPr="00731A77">
              <w:rPr>
                <w:sz w:val="20"/>
                <w:szCs w:val="18"/>
              </w:rPr>
              <w:t>Integration with the SNOBFIT optimization algorithm is available</w:t>
            </w:r>
          </w:p>
        </w:tc>
      </w:tr>
      <w:bookmarkEnd w:id="2"/>
      <w:bookmarkEnd w:id="3"/>
    </w:tbl>
    <w:p w14:paraId="3B17D47E" w14:textId="5CABDE4E" w:rsidR="009316CE" w:rsidRDefault="009316CE" w:rsidP="009316CE">
      <w:pPr>
        <w:spacing w:after="80" w:line="276" w:lineRule="auto"/>
        <w:rPr>
          <w:bCs/>
          <w:i/>
          <w:iCs/>
        </w:rPr>
        <w:sectPr w:rsidR="009316CE" w:rsidSect="00B80107">
          <w:headerReference w:type="default" r:id="rId9"/>
          <w:footerReference w:type="default" r:id="rId10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6C4CFD5B" w14:textId="4F7454FE" w:rsidR="009316CE" w:rsidRDefault="009316CE" w:rsidP="009316CE">
      <w:pPr>
        <w:spacing w:after="80" w:line="276" w:lineRule="auto"/>
        <w:jc w:val="center"/>
        <w:rPr>
          <w:bCs/>
          <w:i/>
          <w:iCs/>
        </w:rPr>
      </w:pPr>
      <w:r>
        <w:rPr>
          <w:bCs/>
          <w:i/>
          <w:iCs/>
        </w:rPr>
        <w:t>Example screenshot</w:t>
      </w:r>
    </w:p>
    <w:p w14:paraId="0BDB4402" w14:textId="3B8EB1EF" w:rsidR="005F42A7" w:rsidRPr="005F42A7" w:rsidRDefault="009316CE" w:rsidP="009316CE">
      <w:pPr>
        <w:spacing w:after="80" w:line="276" w:lineRule="auto"/>
        <w:jc w:val="center"/>
        <w:rPr>
          <w:bCs/>
          <w:i/>
          <w:iCs/>
        </w:rPr>
      </w:pPr>
      <w:r>
        <w:rPr>
          <w:noProof/>
        </w:rPr>
        <w:drawing>
          <wp:inline distT="0" distB="0" distL="0" distR="0" wp14:anchorId="6BCC5699" wp14:editId="488A7E19">
            <wp:extent cx="5801096" cy="20408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7375" b="27677"/>
                    <a:stretch/>
                  </pic:blipFill>
                  <pic:spPr bwMode="auto">
                    <a:xfrm>
                      <a:off x="0" y="0"/>
                      <a:ext cx="6009929" cy="2114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F42A7" w:rsidRPr="005F42A7" w:rsidSect="009316C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CC948" w14:textId="77777777" w:rsidR="00531E4F" w:rsidRDefault="00531E4F" w:rsidP="00962A3A">
      <w:pPr>
        <w:spacing w:after="0" w:line="240" w:lineRule="auto"/>
      </w:pPr>
      <w:r>
        <w:separator/>
      </w:r>
    </w:p>
  </w:endnote>
  <w:endnote w:type="continuationSeparator" w:id="0">
    <w:p w14:paraId="106D684F" w14:textId="77777777" w:rsidR="00531E4F" w:rsidRDefault="00531E4F" w:rsidP="00962A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D0265" w14:textId="77777777" w:rsidR="00B80107" w:rsidRDefault="00B80107" w:rsidP="00B80107">
    <w:pPr>
      <w:pStyle w:val="Footer"/>
      <w:jc w:val="center"/>
    </w:pPr>
    <w:r>
      <w:t>Snapdragon Chemistry Inc</w:t>
    </w:r>
  </w:p>
  <w:p w14:paraId="1C4C7A77" w14:textId="323E2E8E" w:rsidR="00B80107" w:rsidRDefault="00B80107" w:rsidP="00B80107">
    <w:pPr>
      <w:pStyle w:val="Footer"/>
      <w:jc w:val="center"/>
    </w:pPr>
    <w:r>
      <w:t>Address: 300 2nd Avenue, Waltham, MA 02451, USA</w:t>
    </w:r>
  </w:p>
  <w:p w14:paraId="6084AAC0" w14:textId="3DB8A034" w:rsidR="00B80107" w:rsidRDefault="00B80107" w:rsidP="00B80107">
    <w:pPr>
      <w:pStyle w:val="Footer"/>
      <w:jc w:val="center"/>
    </w:pPr>
    <w:r>
      <w:t>Telephone: (877) 695-8363</w:t>
    </w:r>
    <w:r>
      <w:tab/>
    </w:r>
    <w:r>
      <w:tab/>
      <w:t xml:space="preserve">Email: </w:t>
    </w:r>
    <w:hyperlink r:id="rId1" w:history="1">
      <w:r w:rsidR="00CD7EEE" w:rsidRPr="0061182B">
        <w:rPr>
          <w:rStyle w:val="Hyperlink"/>
        </w:rPr>
        <w:t>info@snapdragonchemistry.com</w:t>
      </w:r>
    </w:hyperlink>
  </w:p>
  <w:p w14:paraId="39DFB5C0" w14:textId="77777777" w:rsidR="00497D7F" w:rsidRDefault="00497D7F" w:rsidP="00B80107">
    <w:pPr>
      <w:pStyle w:val="Footer"/>
      <w:jc w:val="center"/>
    </w:pPr>
  </w:p>
  <w:p w14:paraId="5ACACE87" w14:textId="62C5384A" w:rsidR="00CD7EEE" w:rsidRDefault="00CD7EEE" w:rsidP="00497D7F">
    <w:pPr>
      <w:pStyle w:val="Footer"/>
      <w:jc w:val="left"/>
    </w:pPr>
    <w:r>
      <w:t>Rev</w:t>
    </w:r>
    <w:r w:rsidR="00497D7F">
      <w:t>ised</w:t>
    </w:r>
    <w:r>
      <w:t xml:space="preserve"> </w:t>
    </w:r>
    <w:r w:rsidR="00E95619">
      <w:t>10</w:t>
    </w:r>
    <w:r>
      <w:t xml:space="preserve"> Dec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00F41" w14:textId="77777777" w:rsidR="00531E4F" w:rsidRDefault="00531E4F" w:rsidP="00962A3A">
      <w:pPr>
        <w:spacing w:after="0" w:line="240" w:lineRule="auto"/>
      </w:pPr>
      <w:r>
        <w:separator/>
      </w:r>
    </w:p>
  </w:footnote>
  <w:footnote w:type="continuationSeparator" w:id="0">
    <w:p w14:paraId="2398CEC3" w14:textId="77777777" w:rsidR="00531E4F" w:rsidRDefault="00531E4F" w:rsidP="00962A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105" w:type="pct"/>
      <w:tblLook w:val="04A0" w:firstRow="1" w:lastRow="0" w:firstColumn="1" w:lastColumn="0" w:noHBand="0" w:noVBand="1"/>
    </w:tblPr>
    <w:tblGrid>
      <w:gridCol w:w="11017"/>
    </w:tblGrid>
    <w:tr w:rsidR="00B80107" w14:paraId="418B0338" w14:textId="77777777" w:rsidTr="00CD7EEE">
      <w:trPr>
        <w:trHeight w:val="720"/>
      </w:trPr>
      <w:tc>
        <w:tcPr>
          <w:tcW w:w="11017" w:type="dxa"/>
          <w:vAlign w:val="center"/>
        </w:tcPr>
        <w:p w14:paraId="76471829" w14:textId="147C676D" w:rsidR="00B80107" w:rsidRDefault="00B80107" w:rsidP="00962A3A">
          <w:pPr>
            <w:spacing w:before="60" w:after="60"/>
            <w:rPr>
              <w:rFonts w:cs="Arial"/>
              <w:b/>
              <w:sz w:val="36"/>
              <w:szCs w:val="36"/>
            </w:rPr>
          </w:pPr>
          <w:r w:rsidRPr="005B34E2">
            <w:rPr>
              <w:rFonts w:cs="Arial"/>
              <w:b/>
              <w:smallCaps/>
              <w:noProof/>
              <w:sz w:val="36"/>
              <w:szCs w:val="36"/>
            </w:rPr>
            <w:drawing>
              <wp:anchor distT="0" distB="0" distL="114300" distR="114300" simplePos="0" relativeHeight="251659264" behindDoc="0" locked="0" layoutInCell="1" allowOverlap="1" wp14:anchorId="0EA99392" wp14:editId="7371908C">
                <wp:simplePos x="0" y="0"/>
                <wp:positionH relativeFrom="column">
                  <wp:posOffset>6052820</wp:posOffset>
                </wp:positionH>
                <wp:positionV relativeFrom="page">
                  <wp:posOffset>55245</wp:posOffset>
                </wp:positionV>
                <wp:extent cx="683260" cy="558165"/>
                <wp:effectExtent l="0" t="0" r="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grey_and_blue_on_transparent_logo_only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3260" cy="5581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5B34E2">
            <w:rPr>
              <w:rFonts w:cs="Arial"/>
              <w:b/>
              <w:sz w:val="36"/>
              <w:szCs w:val="36"/>
            </w:rPr>
            <w:t xml:space="preserve">Snapdragon Chemistry </w:t>
          </w:r>
          <w:proofErr w:type="spellStart"/>
          <w:r w:rsidR="00076A21">
            <w:rPr>
              <w:rFonts w:cs="Arial"/>
              <w:b/>
              <w:sz w:val="36"/>
              <w:szCs w:val="36"/>
            </w:rPr>
            <w:t>LabOS</w:t>
          </w:r>
          <w:proofErr w:type="spellEnd"/>
          <w:r w:rsidR="00972A6B">
            <w:rPr>
              <w:rFonts w:cs="Arial"/>
              <w:b/>
              <w:sz w:val="36"/>
              <w:szCs w:val="36"/>
            </w:rPr>
            <w:t>™</w:t>
          </w:r>
          <w:r w:rsidR="00076A21">
            <w:rPr>
              <w:rFonts w:cs="Arial"/>
              <w:b/>
              <w:sz w:val="36"/>
              <w:szCs w:val="36"/>
            </w:rPr>
            <w:t xml:space="preserve"> Software</w:t>
          </w:r>
        </w:p>
        <w:p w14:paraId="5A9281D1" w14:textId="28CADB0F" w:rsidR="00CD7EEE" w:rsidRPr="00C07782" w:rsidRDefault="00CD7EEE" w:rsidP="00962A3A">
          <w:pPr>
            <w:spacing w:before="60" w:after="60"/>
            <w:rPr>
              <w:rFonts w:cs="Arial"/>
              <w:b/>
              <w:i/>
              <w:iCs/>
              <w:sz w:val="36"/>
              <w:szCs w:val="36"/>
            </w:rPr>
          </w:pPr>
          <w:r w:rsidRPr="00C07782">
            <w:rPr>
              <w:rFonts w:cs="Arial"/>
              <w:b/>
              <w:i/>
              <w:iCs/>
              <w:sz w:val="36"/>
              <w:szCs w:val="36"/>
            </w:rPr>
            <w:t>Data Sheet</w:t>
          </w:r>
        </w:p>
      </w:tc>
    </w:tr>
  </w:tbl>
  <w:p w14:paraId="7EC3DB9C" w14:textId="77777777" w:rsidR="00B80107" w:rsidRDefault="00B801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87904"/>
    <w:multiLevelType w:val="hybridMultilevel"/>
    <w:tmpl w:val="E780D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9743E"/>
    <w:multiLevelType w:val="hybridMultilevel"/>
    <w:tmpl w:val="85822B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782D63"/>
    <w:multiLevelType w:val="hybridMultilevel"/>
    <w:tmpl w:val="CA0E0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0E5DED"/>
    <w:multiLevelType w:val="hybridMultilevel"/>
    <w:tmpl w:val="EB90A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D5479"/>
    <w:multiLevelType w:val="hybridMultilevel"/>
    <w:tmpl w:val="EAD6A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5976BE"/>
    <w:multiLevelType w:val="hybridMultilevel"/>
    <w:tmpl w:val="6E309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204E26"/>
    <w:multiLevelType w:val="hybridMultilevel"/>
    <w:tmpl w:val="79763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567CB"/>
    <w:multiLevelType w:val="hybridMultilevel"/>
    <w:tmpl w:val="3514C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E43CDC"/>
    <w:multiLevelType w:val="hybridMultilevel"/>
    <w:tmpl w:val="7EB8E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1565DE"/>
    <w:multiLevelType w:val="hybridMultilevel"/>
    <w:tmpl w:val="6E309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CB414D"/>
    <w:multiLevelType w:val="hybridMultilevel"/>
    <w:tmpl w:val="E8DCEC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877C8A"/>
    <w:multiLevelType w:val="hybridMultilevel"/>
    <w:tmpl w:val="E8DCEC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3436F1"/>
    <w:multiLevelType w:val="hybridMultilevel"/>
    <w:tmpl w:val="E07ED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0F7EA3"/>
    <w:multiLevelType w:val="hybridMultilevel"/>
    <w:tmpl w:val="A7527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838F8"/>
    <w:multiLevelType w:val="hybridMultilevel"/>
    <w:tmpl w:val="A6467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6B2278"/>
    <w:multiLevelType w:val="hybridMultilevel"/>
    <w:tmpl w:val="1D3E2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A43058"/>
    <w:multiLevelType w:val="hybridMultilevel"/>
    <w:tmpl w:val="CC72E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E64D03"/>
    <w:multiLevelType w:val="hybridMultilevel"/>
    <w:tmpl w:val="35D80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FF0409"/>
    <w:multiLevelType w:val="multilevel"/>
    <w:tmpl w:val="05A01C3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52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8"/>
  </w:num>
  <w:num w:numId="2">
    <w:abstractNumId w:val="12"/>
  </w:num>
  <w:num w:numId="3">
    <w:abstractNumId w:val="16"/>
  </w:num>
  <w:num w:numId="4">
    <w:abstractNumId w:val="17"/>
  </w:num>
  <w:num w:numId="5">
    <w:abstractNumId w:val="9"/>
  </w:num>
  <w:num w:numId="6">
    <w:abstractNumId w:val="2"/>
  </w:num>
  <w:num w:numId="7">
    <w:abstractNumId w:val="13"/>
  </w:num>
  <w:num w:numId="8">
    <w:abstractNumId w:val="5"/>
  </w:num>
  <w:num w:numId="9">
    <w:abstractNumId w:val="0"/>
  </w:num>
  <w:num w:numId="10">
    <w:abstractNumId w:val="10"/>
  </w:num>
  <w:num w:numId="11">
    <w:abstractNumId w:val="14"/>
  </w:num>
  <w:num w:numId="12">
    <w:abstractNumId w:val="6"/>
  </w:num>
  <w:num w:numId="13">
    <w:abstractNumId w:val="4"/>
  </w:num>
  <w:num w:numId="14">
    <w:abstractNumId w:val="11"/>
  </w:num>
  <w:num w:numId="15">
    <w:abstractNumId w:val="8"/>
  </w:num>
  <w:num w:numId="16">
    <w:abstractNumId w:val="3"/>
  </w:num>
  <w:num w:numId="17">
    <w:abstractNumId w:val="7"/>
  </w:num>
  <w:num w:numId="18">
    <w:abstractNumId w:val="1"/>
  </w:num>
  <w:num w:numId="19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IDYxNDQ0sjMwNDSyUdpeDU4uLM/DyQAsNaABHE7DcsAAAA"/>
  </w:docVars>
  <w:rsids>
    <w:rsidRoot w:val="005E655E"/>
    <w:rsid w:val="000002C1"/>
    <w:rsid w:val="00012D0A"/>
    <w:rsid w:val="00013781"/>
    <w:rsid w:val="0002411D"/>
    <w:rsid w:val="00025E4F"/>
    <w:rsid w:val="00027D0D"/>
    <w:rsid w:val="0003555E"/>
    <w:rsid w:val="00037C08"/>
    <w:rsid w:val="000512F2"/>
    <w:rsid w:val="00061CCD"/>
    <w:rsid w:val="00062585"/>
    <w:rsid w:val="00062C24"/>
    <w:rsid w:val="00063017"/>
    <w:rsid w:val="00064B41"/>
    <w:rsid w:val="00073C95"/>
    <w:rsid w:val="00074604"/>
    <w:rsid w:val="0007562C"/>
    <w:rsid w:val="00075D03"/>
    <w:rsid w:val="00076A21"/>
    <w:rsid w:val="000A2AD1"/>
    <w:rsid w:val="000A3436"/>
    <w:rsid w:val="000B09AD"/>
    <w:rsid w:val="000B66F2"/>
    <w:rsid w:val="000D02D6"/>
    <w:rsid w:val="000E2570"/>
    <w:rsid w:val="000E28D3"/>
    <w:rsid w:val="00104E1E"/>
    <w:rsid w:val="0010516F"/>
    <w:rsid w:val="001115C3"/>
    <w:rsid w:val="00113475"/>
    <w:rsid w:val="00116FD8"/>
    <w:rsid w:val="00127D01"/>
    <w:rsid w:val="001354A3"/>
    <w:rsid w:val="00137AC6"/>
    <w:rsid w:val="00145460"/>
    <w:rsid w:val="00145E2B"/>
    <w:rsid w:val="00147EC4"/>
    <w:rsid w:val="001527E6"/>
    <w:rsid w:val="001528B8"/>
    <w:rsid w:val="00152BCD"/>
    <w:rsid w:val="00153FEA"/>
    <w:rsid w:val="001578DE"/>
    <w:rsid w:val="0017314C"/>
    <w:rsid w:val="00175785"/>
    <w:rsid w:val="001771A7"/>
    <w:rsid w:val="00191EF0"/>
    <w:rsid w:val="00193D0A"/>
    <w:rsid w:val="0019410F"/>
    <w:rsid w:val="00196998"/>
    <w:rsid w:val="001A11A1"/>
    <w:rsid w:val="001A30D8"/>
    <w:rsid w:val="001B4E77"/>
    <w:rsid w:val="001C6891"/>
    <w:rsid w:val="001E197D"/>
    <w:rsid w:val="001E3A26"/>
    <w:rsid w:val="001E7FC3"/>
    <w:rsid w:val="00202E96"/>
    <w:rsid w:val="00210F60"/>
    <w:rsid w:val="002479D1"/>
    <w:rsid w:val="00260E83"/>
    <w:rsid w:val="00277814"/>
    <w:rsid w:val="0028368A"/>
    <w:rsid w:val="002851C4"/>
    <w:rsid w:val="00290992"/>
    <w:rsid w:val="002A6102"/>
    <w:rsid w:val="002C0230"/>
    <w:rsid w:val="002C1272"/>
    <w:rsid w:val="002C410B"/>
    <w:rsid w:val="002C66A8"/>
    <w:rsid w:val="002C7A93"/>
    <w:rsid w:val="002D1C5F"/>
    <w:rsid w:val="002D435B"/>
    <w:rsid w:val="002D736E"/>
    <w:rsid w:val="002F177F"/>
    <w:rsid w:val="002F6CEF"/>
    <w:rsid w:val="00300AD1"/>
    <w:rsid w:val="00310502"/>
    <w:rsid w:val="00310B24"/>
    <w:rsid w:val="00311A11"/>
    <w:rsid w:val="00321F50"/>
    <w:rsid w:val="00323185"/>
    <w:rsid w:val="00323DC0"/>
    <w:rsid w:val="003263DA"/>
    <w:rsid w:val="00332BD6"/>
    <w:rsid w:val="0033406E"/>
    <w:rsid w:val="00334CC7"/>
    <w:rsid w:val="00345318"/>
    <w:rsid w:val="00345C54"/>
    <w:rsid w:val="00352BCA"/>
    <w:rsid w:val="003564DA"/>
    <w:rsid w:val="003615C0"/>
    <w:rsid w:val="00363EF3"/>
    <w:rsid w:val="00370766"/>
    <w:rsid w:val="0037400F"/>
    <w:rsid w:val="003928AE"/>
    <w:rsid w:val="00395690"/>
    <w:rsid w:val="003A0EC4"/>
    <w:rsid w:val="003A412C"/>
    <w:rsid w:val="003B5768"/>
    <w:rsid w:val="003D2AB0"/>
    <w:rsid w:val="003E3499"/>
    <w:rsid w:val="003E6D16"/>
    <w:rsid w:val="003E7D4E"/>
    <w:rsid w:val="003F2022"/>
    <w:rsid w:val="003F4782"/>
    <w:rsid w:val="003F5A02"/>
    <w:rsid w:val="003F7FD5"/>
    <w:rsid w:val="00401757"/>
    <w:rsid w:val="00406B77"/>
    <w:rsid w:val="00407DE3"/>
    <w:rsid w:val="00417A01"/>
    <w:rsid w:val="004264CA"/>
    <w:rsid w:val="00426CAA"/>
    <w:rsid w:val="004356EA"/>
    <w:rsid w:val="00436B22"/>
    <w:rsid w:val="0044514F"/>
    <w:rsid w:val="00451B9E"/>
    <w:rsid w:val="004831F0"/>
    <w:rsid w:val="00490EE2"/>
    <w:rsid w:val="00494E7D"/>
    <w:rsid w:val="00497D7F"/>
    <w:rsid w:val="004A534B"/>
    <w:rsid w:val="004A6728"/>
    <w:rsid w:val="004B1AEF"/>
    <w:rsid w:val="004B691A"/>
    <w:rsid w:val="004C5C90"/>
    <w:rsid w:val="004C5DBE"/>
    <w:rsid w:val="004D1045"/>
    <w:rsid w:val="004D300E"/>
    <w:rsid w:val="004D3DAB"/>
    <w:rsid w:val="004D4766"/>
    <w:rsid w:val="004D58E1"/>
    <w:rsid w:val="004D61E5"/>
    <w:rsid w:val="004E3C71"/>
    <w:rsid w:val="004F50A9"/>
    <w:rsid w:val="005021A7"/>
    <w:rsid w:val="005071C1"/>
    <w:rsid w:val="005113E0"/>
    <w:rsid w:val="00520B99"/>
    <w:rsid w:val="00522D7B"/>
    <w:rsid w:val="00523FF3"/>
    <w:rsid w:val="005242D4"/>
    <w:rsid w:val="00525A49"/>
    <w:rsid w:val="00527447"/>
    <w:rsid w:val="00527C2E"/>
    <w:rsid w:val="00531E4F"/>
    <w:rsid w:val="0053241E"/>
    <w:rsid w:val="0053257D"/>
    <w:rsid w:val="00541547"/>
    <w:rsid w:val="0054531C"/>
    <w:rsid w:val="00551467"/>
    <w:rsid w:val="00552F2D"/>
    <w:rsid w:val="00553100"/>
    <w:rsid w:val="00554333"/>
    <w:rsid w:val="00561A4A"/>
    <w:rsid w:val="00563D0F"/>
    <w:rsid w:val="00567349"/>
    <w:rsid w:val="00573A33"/>
    <w:rsid w:val="0057538E"/>
    <w:rsid w:val="0057636B"/>
    <w:rsid w:val="005811EA"/>
    <w:rsid w:val="0058360F"/>
    <w:rsid w:val="005852F2"/>
    <w:rsid w:val="005857C9"/>
    <w:rsid w:val="00587FE8"/>
    <w:rsid w:val="005A5045"/>
    <w:rsid w:val="005A5DCC"/>
    <w:rsid w:val="005A5EF1"/>
    <w:rsid w:val="005B21AA"/>
    <w:rsid w:val="005C3028"/>
    <w:rsid w:val="005C4069"/>
    <w:rsid w:val="005C46BC"/>
    <w:rsid w:val="005C4D5F"/>
    <w:rsid w:val="005C69D0"/>
    <w:rsid w:val="005D0935"/>
    <w:rsid w:val="005D20C6"/>
    <w:rsid w:val="005D224F"/>
    <w:rsid w:val="005D6149"/>
    <w:rsid w:val="005E09A2"/>
    <w:rsid w:val="005E2C0D"/>
    <w:rsid w:val="005E655E"/>
    <w:rsid w:val="005F1891"/>
    <w:rsid w:val="005F42A7"/>
    <w:rsid w:val="005F4533"/>
    <w:rsid w:val="005F4991"/>
    <w:rsid w:val="00602058"/>
    <w:rsid w:val="006037EF"/>
    <w:rsid w:val="00605C4D"/>
    <w:rsid w:val="00605F5C"/>
    <w:rsid w:val="00615C90"/>
    <w:rsid w:val="00640237"/>
    <w:rsid w:val="006438AF"/>
    <w:rsid w:val="006526A0"/>
    <w:rsid w:val="00652EC9"/>
    <w:rsid w:val="00665625"/>
    <w:rsid w:val="00666244"/>
    <w:rsid w:val="006713E2"/>
    <w:rsid w:val="00671B4F"/>
    <w:rsid w:val="00682D1F"/>
    <w:rsid w:val="00683692"/>
    <w:rsid w:val="006B7FA7"/>
    <w:rsid w:val="006D0A90"/>
    <w:rsid w:val="006D25AF"/>
    <w:rsid w:val="006D5DB8"/>
    <w:rsid w:val="006D6B29"/>
    <w:rsid w:val="006D6EE3"/>
    <w:rsid w:val="006E0E6B"/>
    <w:rsid w:val="006E1533"/>
    <w:rsid w:val="006E2990"/>
    <w:rsid w:val="006E4F4F"/>
    <w:rsid w:val="006E5F9B"/>
    <w:rsid w:val="006E6F6A"/>
    <w:rsid w:val="006E741E"/>
    <w:rsid w:val="006F68F9"/>
    <w:rsid w:val="006F6B9A"/>
    <w:rsid w:val="00702EB4"/>
    <w:rsid w:val="007073BD"/>
    <w:rsid w:val="0071691D"/>
    <w:rsid w:val="0072684C"/>
    <w:rsid w:val="00731A77"/>
    <w:rsid w:val="00742B50"/>
    <w:rsid w:val="00744F93"/>
    <w:rsid w:val="00746911"/>
    <w:rsid w:val="00754FB8"/>
    <w:rsid w:val="007610D9"/>
    <w:rsid w:val="00764427"/>
    <w:rsid w:val="00765F16"/>
    <w:rsid w:val="0077060F"/>
    <w:rsid w:val="00773D19"/>
    <w:rsid w:val="00774215"/>
    <w:rsid w:val="00776710"/>
    <w:rsid w:val="00776CD7"/>
    <w:rsid w:val="007831FD"/>
    <w:rsid w:val="00783EAE"/>
    <w:rsid w:val="00794208"/>
    <w:rsid w:val="007945B0"/>
    <w:rsid w:val="00797E97"/>
    <w:rsid w:val="007A58C5"/>
    <w:rsid w:val="007B5090"/>
    <w:rsid w:val="007B5B21"/>
    <w:rsid w:val="007C319C"/>
    <w:rsid w:val="007C32E4"/>
    <w:rsid w:val="007D7707"/>
    <w:rsid w:val="007E5622"/>
    <w:rsid w:val="007E5C48"/>
    <w:rsid w:val="007E68BC"/>
    <w:rsid w:val="007F48AE"/>
    <w:rsid w:val="0080424A"/>
    <w:rsid w:val="008049FD"/>
    <w:rsid w:val="008105BE"/>
    <w:rsid w:val="00812158"/>
    <w:rsid w:val="00824DF8"/>
    <w:rsid w:val="00825E6C"/>
    <w:rsid w:val="008365B8"/>
    <w:rsid w:val="00842B1D"/>
    <w:rsid w:val="00843FA9"/>
    <w:rsid w:val="008440AB"/>
    <w:rsid w:val="008516EA"/>
    <w:rsid w:val="00853549"/>
    <w:rsid w:val="0085460B"/>
    <w:rsid w:val="008745FB"/>
    <w:rsid w:val="00880871"/>
    <w:rsid w:val="0088190F"/>
    <w:rsid w:val="0088564E"/>
    <w:rsid w:val="00887833"/>
    <w:rsid w:val="008A3058"/>
    <w:rsid w:val="008B14C1"/>
    <w:rsid w:val="008C42F8"/>
    <w:rsid w:val="008C489A"/>
    <w:rsid w:val="008C57AE"/>
    <w:rsid w:val="008C6809"/>
    <w:rsid w:val="008C6F48"/>
    <w:rsid w:val="008C7034"/>
    <w:rsid w:val="008C7672"/>
    <w:rsid w:val="008E5290"/>
    <w:rsid w:val="008F3348"/>
    <w:rsid w:val="008F3474"/>
    <w:rsid w:val="008F5626"/>
    <w:rsid w:val="008F6E9A"/>
    <w:rsid w:val="00904FB1"/>
    <w:rsid w:val="009064F9"/>
    <w:rsid w:val="0091538E"/>
    <w:rsid w:val="00922621"/>
    <w:rsid w:val="00925FD1"/>
    <w:rsid w:val="0092697B"/>
    <w:rsid w:val="009316CE"/>
    <w:rsid w:val="00932D43"/>
    <w:rsid w:val="00940633"/>
    <w:rsid w:val="00940718"/>
    <w:rsid w:val="009436A7"/>
    <w:rsid w:val="00944BD6"/>
    <w:rsid w:val="009452FD"/>
    <w:rsid w:val="00945E3F"/>
    <w:rsid w:val="00945FC0"/>
    <w:rsid w:val="009468F7"/>
    <w:rsid w:val="00952272"/>
    <w:rsid w:val="00955242"/>
    <w:rsid w:val="00962A3A"/>
    <w:rsid w:val="00964724"/>
    <w:rsid w:val="00972A6B"/>
    <w:rsid w:val="00994424"/>
    <w:rsid w:val="009960F2"/>
    <w:rsid w:val="0099724F"/>
    <w:rsid w:val="009A7E61"/>
    <w:rsid w:val="009B31FD"/>
    <w:rsid w:val="009B33A4"/>
    <w:rsid w:val="009B48EF"/>
    <w:rsid w:val="009B5272"/>
    <w:rsid w:val="009B5850"/>
    <w:rsid w:val="009C0F58"/>
    <w:rsid w:val="009C208F"/>
    <w:rsid w:val="009D2382"/>
    <w:rsid w:val="009D4F56"/>
    <w:rsid w:val="009D53B9"/>
    <w:rsid w:val="009E4EB8"/>
    <w:rsid w:val="009E5D69"/>
    <w:rsid w:val="009E69C7"/>
    <w:rsid w:val="009E773D"/>
    <w:rsid w:val="009F4480"/>
    <w:rsid w:val="009F4D56"/>
    <w:rsid w:val="009F538E"/>
    <w:rsid w:val="00A0114E"/>
    <w:rsid w:val="00A01994"/>
    <w:rsid w:val="00A01EF5"/>
    <w:rsid w:val="00A029F1"/>
    <w:rsid w:val="00A02F39"/>
    <w:rsid w:val="00A03D3A"/>
    <w:rsid w:val="00A03F4E"/>
    <w:rsid w:val="00A05B1B"/>
    <w:rsid w:val="00A1242F"/>
    <w:rsid w:val="00A149FE"/>
    <w:rsid w:val="00A15075"/>
    <w:rsid w:val="00A31785"/>
    <w:rsid w:val="00A340FA"/>
    <w:rsid w:val="00A35EDE"/>
    <w:rsid w:val="00A40E29"/>
    <w:rsid w:val="00A45809"/>
    <w:rsid w:val="00A46C9A"/>
    <w:rsid w:val="00A50E1F"/>
    <w:rsid w:val="00A54EA2"/>
    <w:rsid w:val="00A57F77"/>
    <w:rsid w:val="00A62F56"/>
    <w:rsid w:val="00A6352B"/>
    <w:rsid w:val="00A6552C"/>
    <w:rsid w:val="00A7360A"/>
    <w:rsid w:val="00A80108"/>
    <w:rsid w:val="00A82EAA"/>
    <w:rsid w:val="00A83FB6"/>
    <w:rsid w:val="00A862AF"/>
    <w:rsid w:val="00A87A92"/>
    <w:rsid w:val="00A87F0C"/>
    <w:rsid w:val="00A908C1"/>
    <w:rsid w:val="00A953D8"/>
    <w:rsid w:val="00AA02B5"/>
    <w:rsid w:val="00AA1950"/>
    <w:rsid w:val="00AB022D"/>
    <w:rsid w:val="00AB7C4C"/>
    <w:rsid w:val="00AC3F80"/>
    <w:rsid w:val="00AC770E"/>
    <w:rsid w:val="00AE0B68"/>
    <w:rsid w:val="00AE3CBC"/>
    <w:rsid w:val="00AF400B"/>
    <w:rsid w:val="00B01F95"/>
    <w:rsid w:val="00B053F3"/>
    <w:rsid w:val="00B26321"/>
    <w:rsid w:val="00B4025E"/>
    <w:rsid w:val="00B45512"/>
    <w:rsid w:val="00B4660B"/>
    <w:rsid w:val="00B50726"/>
    <w:rsid w:val="00B54A2C"/>
    <w:rsid w:val="00B648DE"/>
    <w:rsid w:val="00B65571"/>
    <w:rsid w:val="00B65ECB"/>
    <w:rsid w:val="00B6743B"/>
    <w:rsid w:val="00B7002B"/>
    <w:rsid w:val="00B80107"/>
    <w:rsid w:val="00B81688"/>
    <w:rsid w:val="00B821AA"/>
    <w:rsid w:val="00B829FD"/>
    <w:rsid w:val="00B931BA"/>
    <w:rsid w:val="00B978E5"/>
    <w:rsid w:val="00BA0AB9"/>
    <w:rsid w:val="00BB2FE1"/>
    <w:rsid w:val="00BC5677"/>
    <w:rsid w:val="00BD16AF"/>
    <w:rsid w:val="00BD1F88"/>
    <w:rsid w:val="00BD3CE6"/>
    <w:rsid w:val="00BF2475"/>
    <w:rsid w:val="00BF2908"/>
    <w:rsid w:val="00BF2DA1"/>
    <w:rsid w:val="00BF2F35"/>
    <w:rsid w:val="00C03A67"/>
    <w:rsid w:val="00C07782"/>
    <w:rsid w:val="00C127DE"/>
    <w:rsid w:val="00C20140"/>
    <w:rsid w:val="00C44AE1"/>
    <w:rsid w:val="00C456EC"/>
    <w:rsid w:val="00C4705A"/>
    <w:rsid w:val="00C56ACE"/>
    <w:rsid w:val="00C60D31"/>
    <w:rsid w:val="00C6103F"/>
    <w:rsid w:val="00C66DFA"/>
    <w:rsid w:val="00C70533"/>
    <w:rsid w:val="00C72459"/>
    <w:rsid w:val="00C80DA2"/>
    <w:rsid w:val="00C871E1"/>
    <w:rsid w:val="00C9778E"/>
    <w:rsid w:val="00C9788F"/>
    <w:rsid w:val="00C97A12"/>
    <w:rsid w:val="00CA30A5"/>
    <w:rsid w:val="00CB176F"/>
    <w:rsid w:val="00CB3637"/>
    <w:rsid w:val="00CB3E21"/>
    <w:rsid w:val="00CC10C5"/>
    <w:rsid w:val="00CC4F00"/>
    <w:rsid w:val="00CC69CB"/>
    <w:rsid w:val="00CD38E8"/>
    <w:rsid w:val="00CD5909"/>
    <w:rsid w:val="00CD7EEE"/>
    <w:rsid w:val="00CE1BD7"/>
    <w:rsid w:val="00CE1EFB"/>
    <w:rsid w:val="00CE36D2"/>
    <w:rsid w:val="00CE3871"/>
    <w:rsid w:val="00CE5B85"/>
    <w:rsid w:val="00CF47E9"/>
    <w:rsid w:val="00D0298B"/>
    <w:rsid w:val="00D116D7"/>
    <w:rsid w:val="00D130BF"/>
    <w:rsid w:val="00D13477"/>
    <w:rsid w:val="00D2314D"/>
    <w:rsid w:val="00D23D80"/>
    <w:rsid w:val="00D2429C"/>
    <w:rsid w:val="00D2738A"/>
    <w:rsid w:val="00D31EA2"/>
    <w:rsid w:val="00D4689B"/>
    <w:rsid w:val="00D476F4"/>
    <w:rsid w:val="00D477E9"/>
    <w:rsid w:val="00D47E6B"/>
    <w:rsid w:val="00D54FEE"/>
    <w:rsid w:val="00D67969"/>
    <w:rsid w:val="00D83DEE"/>
    <w:rsid w:val="00D90FCE"/>
    <w:rsid w:val="00D96413"/>
    <w:rsid w:val="00DA2453"/>
    <w:rsid w:val="00DA41CB"/>
    <w:rsid w:val="00DA6397"/>
    <w:rsid w:val="00DB0BB0"/>
    <w:rsid w:val="00DB31EF"/>
    <w:rsid w:val="00DC40B5"/>
    <w:rsid w:val="00DC7E36"/>
    <w:rsid w:val="00DD2434"/>
    <w:rsid w:val="00DD5D6B"/>
    <w:rsid w:val="00DD620A"/>
    <w:rsid w:val="00DD7288"/>
    <w:rsid w:val="00DE472A"/>
    <w:rsid w:val="00DF0AAC"/>
    <w:rsid w:val="00E00A8E"/>
    <w:rsid w:val="00E11001"/>
    <w:rsid w:val="00E1249D"/>
    <w:rsid w:val="00E2261F"/>
    <w:rsid w:val="00E226A9"/>
    <w:rsid w:val="00E303AE"/>
    <w:rsid w:val="00E3152A"/>
    <w:rsid w:val="00E35039"/>
    <w:rsid w:val="00E501B5"/>
    <w:rsid w:val="00E602FC"/>
    <w:rsid w:val="00E67509"/>
    <w:rsid w:val="00E73721"/>
    <w:rsid w:val="00E74988"/>
    <w:rsid w:val="00E76D7A"/>
    <w:rsid w:val="00E76F06"/>
    <w:rsid w:val="00E829FC"/>
    <w:rsid w:val="00E90A6A"/>
    <w:rsid w:val="00E9150E"/>
    <w:rsid w:val="00E91770"/>
    <w:rsid w:val="00E92DBF"/>
    <w:rsid w:val="00E934E3"/>
    <w:rsid w:val="00E95619"/>
    <w:rsid w:val="00EA6297"/>
    <w:rsid w:val="00EA7DC7"/>
    <w:rsid w:val="00EA7FD1"/>
    <w:rsid w:val="00EB6863"/>
    <w:rsid w:val="00EC146C"/>
    <w:rsid w:val="00EC5BB0"/>
    <w:rsid w:val="00EC685C"/>
    <w:rsid w:val="00ED26AA"/>
    <w:rsid w:val="00ED3378"/>
    <w:rsid w:val="00ED3696"/>
    <w:rsid w:val="00ED467A"/>
    <w:rsid w:val="00ED55AC"/>
    <w:rsid w:val="00EF0A81"/>
    <w:rsid w:val="00EF4596"/>
    <w:rsid w:val="00EF46A4"/>
    <w:rsid w:val="00EF4E05"/>
    <w:rsid w:val="00F045E2"/>
    <w:rsid w:val="00F100EE"/>
    <w:rsid w:val="00F1766C"/>
    <w:rsid w:val="00F212AF"/>
    <w:rsid w:val="00F223E7"/>
    <w:rsid w:val="00F33C7B"/>
    <w:rsid w:val="00F34867"/>
    <w:rsid w:val="00F4150B"/>
    <w:rsid w:val="00F43A8E"/>
    <w:rsid w:val="00F441E9"/>
    <w:rsid w:val="00F477B7"/>
    <w:rsid w:val="00F47A4D"/>
    <w:rsid w:val="00F50AEA"/>
    <w:rsid w:val="00F56179"/>
    <w:rsid w:val="00F63364"/>
    <w:rsid w:val="00F74761"/>
    <w:rsid w:val="00F74FF4"/>
    <w:rsid w:val="00F77B1F"/>
    <w:rsid w:val="00F8234A"/>
    <w:rsid w:val="00F86276"/>
    <w:rsid w:val="00F918FB"/>
    <w:rsid w:val="00FA1EF0"/>
    <w:rsid w:val="00FA3838"/>
    <w:rsid w:val="00FA5052"/>
    <w:rsid w:val="00FA7784"/>
    <w:rsid w:val="00FB23CB"/>
    <w:rsid w:val="00FB43BE"/>
    <w:rsid w:val="00FB6C8F"/>
    <w:rsid w:val="00FC1105"/>
    <w:rsid w:val="00FD245D"/>
    <w:rsid w:val="00FD3B0E"/>
    <w:rsid w:val="00FD4C96"/>
    <w:rsid w:val="00FD5028"/>
    <w:rsid w:val="00FE1898"/>
    <w:rsid w:val="00FE44AE"/>
    <w:rsid w:val="00FE7007"/>
    <w:rsid w:val="00FF0384"/>
    <w:rsid w:val="00FF0DE8"/>
    <w:rsid w:val="00FF407E"/>
    <w:rsid w:val="00FF6513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F49AD2"/>
  <w15:chartTrackingRefBased/>
  <w15:docId w15:val="{B45DE375-ACA7-48E8-A91D-540170C16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57C9"/>
    <w:pPr>
      <w:jc w:val="both"/>
    </w:pPr>
    <w:rPr>
      <w:rFonts w:ascii="Arial" w:hAnsi="Arial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E655E"/>
    <w:pPr>
      <w:keepNext/>
      <w:numPr>
        <w:numId w:val="1"/>
      </w:numPr>
      <w:outlineLvl w:val="0"/>
    </w:pPr>
    <w:rPr>
      <w:rFonts w:cs="Arial"/>
      <w:b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E655E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E655E"/>
    <w:pPr>
      <w:numPr>
        <w:ilvl w:val="2"/>
      </w:num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15C3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655E"/>
    <w:rPr>
      <w:rFonts w:ascii="Arial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E655E"/>
    <w:rPr>
      <w:rFonts w:ascii="Arial" w:hAnsi="Arial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E655E"/>
    <w:rPr>
      <w:rFonts w:ascii="Arial" w:hAnsi="Arial" w:cs="Arial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5E655E"/>
    <w:pPr>
      <w:ind w:left="720"/>
      <w:contextualSpacing/>
    </w:pPr>
  </w:style>
  <w:style w:type="table" w:styleId="TableGrid">
    <w:name w:val="Table Grid"/>
    <w:basedOn w:val="TableNormal"/>
    <w:uiPriority w:val="39"/>
    <w:rsid w:val="005E65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Heading1"/>
    <w:next w:val="Normal"/>
    <w:autoRedefine/>
    <w:uiPriority w:val="39"/>
    <w:rsid w:val="0028368A"/>
    <w:pPr>
      <w:keepNext w:val="0"/>
      <w:numPr>
        <w:numId w:val="0"/>
      </w:numPr>
      <w:tabs>
        <w:tab w:val="left" w:pos="440"/>
        <w:tab w:val="right" w:pos="10790"/>
      </w:tabs>
      <w:spacing w:before="240" w:after="120"/>
      <w:contextualSpacing w:val="0"/>
      <w:jc w:val="left"/>
      <w:outlineLvl w:val="9"/>
    </w:pPr>
    <w:rPr>
      <w:rFonts w:asciiTheme="minorHAnsi" w:hAnsiTheme="minorHAnsi" w:cstheme="minorBidi"/>
      <w:b w:val="0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5E655E"/>
    <w:pPr>
      <w:spacing w:before="120" w:after="0"/>
      <w:ind w:left="240"/>
      <w:jc w:val="left"/>
    </w:pPr>
    <w:rPr>
      <w:rFonts w:asciiTheme="minorHAnsi" w:hAnsi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3F4E"/>
    <w:rPr>
      <w:rFonts w:ascii="Arial" w:hAnsi="Arial"/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E655E"/>
    <w:pPr>
      <w:spacing w:after="200" w:line="240" w:lineRule="auto"/>
      <w:jc w:val="center"/>
    </w:pPr>
    <w:rPr>
      <w:iCs/>
      <w:szCs w:val="18"/>
    </w:rPr>
  </w:style>
  <w:style w:type="paragraph" w:styleId="Header">
    <w:name w:val="header"/>
    <w:basedOn w:val="Normal"/>
    <w:link w:val="HeaderChar"/>
    <w:uiPriority w:val="99"/>
    <w:unhideWhenUsed/>
    <w:rsid w:val="00962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A3A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62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A3A"/>
    <w:rPr>
      <w:rFonts w:ascii="Arial" w:hAnsi="Arial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D0A9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F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FD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8368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115C3"/>
    <w:pPr>
      <w:keepLines/>
      <w:numPr>
        <w:numId w:val="0"/>
      </w:numPr>
      <w:spacing w:before="240" w:after="0"/>
      <w:contextualSpacing w:val="0"/>
      <w:jc w:val="left"/>
      <w:outlineLvl w:val="9"/>
    </w:pPr>
    <w:rPr>
      <w:rFonts w:eastAsiaTheme="majorEastAsia" w:cstheme="majorBidi"/>
      <w:b w:val="0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E917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17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177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7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770"/>
    <w:rPr>
      <w:rFonts w:ascii="Arial" w:hAnsi="Arial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1115C3"/>
    <w:rPr>
      <w:rFonts w:ascii="Arial" w:eastAsiaTheme="majorEastAsia" w:hAnsi="Arial" w:cstheme="majorBidi"/>
      <w:i/>
      <w:iCs/>
      <w:sz w:val="24"/>
    </w:rPr>
  </w:style>
  <w:style w:type="paragraph" w:styleId="Revision">
    <w:name w:val="Revision"/>
    <w:hidden/>
    <w:uiPriority w:val="99"/>
    <w:semiHidden/>
    <w:rsid w:val="00567349"/>
    <w:pPr>
      <w:spacing w:after="0" w:line="240" w:lineRule="auto"/>
    </w:pPr>
    <w:rPr>
      <w:rFonts w:ascii="Arial" w:hAnsi="Arial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88190F"/>
    <w:pPr>
      <w:spacing w:after="100"/>
      <w:ind w:left="48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27D0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27D0D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27D0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7D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7D0D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7D0D"/>
    <w:rPr>
      <w:vertAlign w:val="superscript"/>
    </w:rPr>
  </w:style>
  <w:style w:type="paragraph" w:styleId="NoSpacing">
    <w:name w:val="No Spacing"/>
    <w:uiPriority w:val="1"/>
    <w:qFormat/>
    <w:rsid w:val="00A35EDE"/>
    <w:pPr>
      <w:spacing w:after="0" w:line="240" w:lineRule="auto"/>
      <w:jc w:val="both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4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snapdragonchemistr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E3889-3C01-49CB-8DAD-DEFC136D0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ten</dc:creator>
  <cp:keywords/>
  <dc:description/>
  <cp:lastModifiedBy>Eric Fang</cp:lastModifiedBy>
  <cp:revision>2</cp:revision>
  <cp:lastPrinted>2020-10-20T11:13:00Z</cp:lastPrinted>
  <dcterms:created xsi:type="dcterms:W3CDTF">2021-05-03T02:38:00Z</dcterms:created>
  <dcterms:modified xsi:type="dcterms:W3CDTF">2021-05-03T02:38:00Z</dcterms:modified>
</cp:coreProperties>
</file>